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393FAC" w14:textId="77777777" w:rsidR="0008177B" w:rsidRDefault="0008177B" w:rsidP="007E497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24C7D2D" w14:textId="77777777" w:rsidR="0008177B" w:rsidRDefault="0008177B" w:rsidP="007E497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B6B236D" w14:textId="77777777" w:rsidR="0008177B" w:rsidRDefault="0008177B" w:rsidP="007E497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83B0502" w14:textId="77777777" w:rsidR="0008177B" w:rsidRDefault="0008177B" w:rsidP="007E497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B3BF3AB" w14:textId="77777777" w:rsidR="0008177B" w:rsidRDefault="0008177B" w:rsidP="007E497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5FFCE12" w14:textId="77777777" w:rsidR="00360C2A" w:rsidRDefault="00360C2A" w:rsidP="007E497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191788E" w14:textId="77777777" w:rsidR="00360C2A" w:rsidRDefault="00360C2A" w:rsidP="007E497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4CACEB4" w14:textId="77777777" w:rsidR="0008177B" w:rsidRDefault="0008177B" w:rsidP="007E497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368B79E" w14:textId="77777777" w:rsidR="0008177B" w:rsidRDefault="0008177B" w:rsidP="007E497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13D8855D" w14:textId="77777777" w:rsidR="00A42206" w:rsidRDefault="00A42206" w:rsidP="007E4970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A42206">
        <w:rPr>
          <w:rFonts w:ascii="Times New Roman" w:hAnsi="Times New Roman" w:cs="Times New Roman"/>
          <w:sz w:val="24"/>
          <w:szCs w:val="24"/>
        </w:rPr>
        <w:t>Music Should Be a Required Class in High-School</w:t>
      </w:r>
    </w:p>
    <w:p w14:paraId="06C94614" w14:textId="74810D36" w:rsidR="004009B5" w:rsidRDefault="009A0B4D" w:rsidP="007E4970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 Name</w:t>
      </w:r>
    </w:p>
    <w:p w14:paraId="72923292" w14:textId="77777777" w:rsidR="0008177B" w:rsidRPr="0008177B" w:rsidRDefault="004009B5" w:rsidP="007E4970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8177B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 w:rsidR="0008177B">
        <w:rPr>
          <w:rFonts w:ascii="Times New Roman" w:hAnsi="Times New Roman" w:cs="Times New Roman"/>
          <w:sz w:val="24"/>
          <w:szCs w:val="24"/>
        </w:rPr>
        <w:t>]</w:t>
      </w:r>
    </w:p>
    <w:p w14:paraId="6DAB0BEA" w14:textId="77777777" w:rsidR="0008177B" w:rsidRDefault="0008177B" w:rsidP="007E4970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5F4FA08" w14:textId="77777777" w:rsidR="0008177B" w:rsidRDefault="0008177B" w:rsidP="007E4970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3228DFA5" w14:textId="77777777" w:rsidR="0008177B" w:rsidRDefault="0008177B" w:rsidP="007E4970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65189581" w14:textId="77777777" w:rsidR="00267851" w:rsidRDefault="00267851" w:rsidP="007E4970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267851" w:rsidSect="004170A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176D8334" w14:textId="4BE15DDD" w:rsidR="00AC6C8B" w:rsidRPr="00AC6C8B" w:rsidRDefault="00AC6C8B" w:rsidP="00AC6C8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C6C8B">
        <w:rPr>
          <w:rFonts w:ascii="Times New Roman" w:hAnsi="Times New Roman" w:cs="Times New Roman"/>
          <w:b/>
          <w:bCs/>
          <w:sz w:val="24"/>
          <w:szCs w:val="24"/>
        </w:rPr>
        <w:lastRenderedPageBreak/>
        <w:t>Importance of Music Education</w:t>
      </w:r>
    </w:p>
    <w:p w14:paraId="7B2C6A86" w14:textId="7119DF77" w:rsidR="005B7F9A" w:rsidRPr="00D96542" w:rsidRDefault="00FB5557" w:rsidP="00AC6C8B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textAlignment w:val="baseline"/>
        <w:rPr>
          <w:color w:val="000000"/>
        </w:rPr>
      </w:pPr>
      <w:r w:rsidRPr="00D96542">
        <w:t xml:space="preserve">The number of schools offering music education </w:t>
      </w:r>
      <w:r w:rsidR="00AC6C8B">
        <w:t>is</w:t>
      </w:r>
      <w:r w:rsidRPr="00D96542">
        <w:t xml:space="preserve"> very low.</w:t>
      </w:r>
      <w:r w:rsidRPr="00D96542">
        <w:rPr>
          <w:color w:val="000000"/>
        </w:rPr>
        <w:t xml:space="preserve"> Many schools have started excluding music from their modules </w:t>
      </w:r>
      <w:r w:rsidR="00A42206">
        <w:rPr>
          <w:color w:val="000000"/>
        </w:rPr>
        <w:t>in order to</w:t>
      </w:r>
      <w:r w:rsidRPr="00D96542">
        <w:rPr>
          <w:color w:val="000000"/>
        </w:rPr>
        <w:t xml:space="preserve"> include other subjects.</w:t>
      </w:r>
      <w:r w:rsidR="00D96542">
        <w:rPr>
          <w:color w:val="000000"/>
        </w:rPr>
        <w:t xml:space="preserve"> </w:t>
      </w:r>
      <w:r w:rsidRPr="00D96542">
        <w:rPr>
          <w:color w:val="000000"/>
        </w:rPr>
        <w:t xml:space="preserve">Music is a very important subject for children of all ages, </w:t>
      </w:r>
      <w:r w:rsidR="00AC6C8B">
        <w:rPr>
          <w:color w:val="000000"/>
        </w:rPr>
        <w:t>e</w:t>
      </w:r>
      <w:r w:rsidRPr="00D96542">
        <w:rPr>
          <w:color w:val="000000"/>
        </w:rPr>
        <w:t>specially for high school studen</w:t>
      </w:r>
      <w:r w:rsidR="00A42206">
        <w:rPr>
          <w:color w:val="000000"/>
        </w:rPr>
        <w:t>ts. It helps students</w:t>
      </w:r>
      <w:r w:rsidRPr="00D96542">
        <w:rPr>
          <w:color w:val="000000"/>
        </w:rPr>
        <w:t xml:space="preserve"> learn</w:t>
      </w:r>
      <w:r w:rsidR="00A42206">
        <w:rPr>
          <w:color w:val="000000"/>
        </w:rPr>
        <w:t xml:space="preserve"> and enhance</w:t>
      </w:r>
      <w:r w:rsidRPr="00D96542">
        <w:rPr>
          <w:color w:val="000000"/>
        </w:rPr>
        <w:t xml:space="preserve"> human connection and improv</w:t>
      </w:r>
      <w:r w:rsidR="00A42206">
        <w:rPr>
          <w:color w:val="000000"/>
        </w:rPr>
        <w:t>es</w:t>
      </w:r>
      <w:r w:rsidRPr="00D96542">
        <w:rPr>
          <w:color w:val="000000"/>
        </w:rPr>
        <w:t xml:space="preserve"> their intellectual skills. Due to the removal of </w:t>
      </w:r>
      <w:r w:rsidR="00A42206">
        <w:rPr>
          <w:color w:val="000000"/>
        </w:rPr>
        <w:t>music from schools, students</w:t>
      </w:r>
      <w:r w:rsidRPr="00D96542">
        <w:rPr>
          <w:color w:val="000000"/>
        </w:rPr>
        <w:t xml:space="preserve"> no longer get these benefits. They have to enroll themselves in private classes, which is unaffordable for most people.</w:t>
      </w:r>
      <w:r w:rsidR="00D96542">
        <w:rPr>
          <w:color w:val="000000"/>
        </w:rPr>
        <w:t xml:space="preserve"> </w:t>
      </w:r>
    </w:p>
    <w:p w14:paraId="71FF8FC3" w14:textId="2849918E" w:rsidR="00A37079" w:rsidRPr="002812E0" w:rsidRDefault="00D96542" w:rsidP="007E4970">
      <w:pPr>
        <w:pStyle w:val="Heading1"/>
      </w:pPr>
      <w:r>
        <w:t>Reasons</w:t>
      </w:r>
    </w:p>
    <w:p w14:paraId="743B1A0E" w14:textId="46239906" w:rsidR="007E4970" w:rsidRPr="00A45C59" w:rsidRDefault="00D96542" w:rsidP="00A45C5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45C59">
        <w:rPr>
          <w:rFonts w:ascii="Times New Roman" w:hAnsi="Times New Roman" w:cs="Times New Roman"/>
          <w:color w:val="000000"/>
          <w:sz w:val="24"/>
          <w:szCs w:val="24"/>
        </w:rPr>
        <w:t>Following are some of the major reasons why music education is important for high school students:</w:t>
      </w:r>
    </w:p>
    <w:p w14:paraId="480A97EA" w14:textId="397DEA62" w:rsidR="00695E32" w:rsidRPr="00A45C59" w:rsidRDefault="00695E32" w:rsidP="00A45C59">
      <w:pPr>
        <w:pStyle w:val="Heading2"/>
      </w:pPr>
      <w:r w:rsidRPr="00A45C59">
        <w:t>Learning</w:t>
      </w:r>
    </w:p>
    <w:p w14:paraId="2E9573FD" w14:textId="089EC541" w:rsidR="00695E32" w:rsidRPr="00A45C59" w:rsidRDefault="00695E32" w:rsidP="00A45C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45C59">
        <w:rPr>
          <w:rFonts w:ascii="Times New Roman" w:hAnsi="Times New Roman" w:cs="Times New Roman"/>
          <w:sz w:val="24"/>
          <w:szCs w:val="24"/>
        </w:rPr>
        <w:tab/>
        <w:t xml:space="preserve">Research shows that students of music are also very good </w:t>
      </w:r>
      <w:r w:rsidR="00A42206">
        <w:rPr>
          <w:rFonts w:ascii="Times New Roman" w:hAnsi="Times New Roman" w:cs="Times New Roman"/>
          <w:sz w:val="24"/>
          <w:szCs w:val="24"/>
        </w:rPr>
        <w:t>at</w:t>
      </w:r>
      <w:r w:rsidRPr="00A45C59">
        <w:rPr>
          <w:rFonts w:ascii="Times New Roman" w:hAnsi="Times New Roman" w:cs="Times New Roman"/>
          <w:sz w:val="24"/>
          <w:szCs w:val="24"/>
        </w:rPr>
        <w:t xml:space="preserve"> academics.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Many studies have shown that music helps in the enlargement of </w:t>
      </w:r>
      <w:r w:rsidR="00AC6C8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rain and in </w:t>
      </w:r>
      <w:r w:rsidR="00AC6C8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evelopment of its function. Music for sure </w:t>
      </w:r>
      <w:r w:rsidR="00C13169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ha</w:t>
      </w:r>
      <w:r w:rsidR="00A4220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 w:rsidR="00C13169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some significan</w:t>
      </w:r>
      <w:r w:rsidR="00A4220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 effects on our lives and is as</w:t>
      </w:r>
      <w:r w:rsidR="00C13169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necessary </w:t>
      </w:r>
      <w:r w:rsidR="00A4220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C13169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ubject for students as English or Mathematics is. 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earning </w:t>
      </w:r>
      <w:r w:rsidR="00E373F4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bout how 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o play a</w:t>
      </w:r>
      <w:r w:rsidR="00E373F4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music</w:t>
      </w:r>
      <w:r w:rsidR="00AC6C8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l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nstrument has </w:t>
      </w:r>
      <w:r w:rsidR="00E373F4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ery prominent and desirable 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ffects on</w:t>
      </w:r>
      <w:r w:rsidR="00A4220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he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ntell</w:t>
      </w:r>
      <w:r w:rsidR="00E373F4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ct</w:t>
      </w:r>
      <w:r w:rsidR="00A4220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when </w:t>
      </w:r>
      <w:r w:rsidR="00E373F4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 group of students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play music</w:t>
      </w:r>
      <w:r w:rsidR="00E373F4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or sing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ogether, </w:t>
      </w:r>
      <w:r w:rsidR="00E373F4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y learn about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244332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ynergy and association</w:t>
      </w:r>
      <w:r w:rsidR="0094386E" w:rsidRPr="00A45C5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244332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p w14:paraId="1A6392C9" w14:textId="1646C3A2" w:rsidR="002812E0" w:rsidRPr="00A45C59" w:rsidRDefault="00695E32" w:rsidP="00A45C59">
      <w:pPr>
        <w:pStyle w:val="Heading2"/>
      </w:pPr>
      <w:r w:rsidRPr="00A45C59">
        <w:t>Creativity and Teamwork</w:t>
      </w:r>
    </w:p>
    <w:p w14:paraId="33CBE449" w14:textId="613B70CD" w:rsidR="00695E32" w:rsidRPr="00A45C59" w:rsidRDefault="00695E32" w:rsidP="00A45C59">
      <w:pPr>
        <w:spacing w:line="48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A45C59">
        <w:rPr>
          <w:rFonts w:ascii="Times New Roman" w:hAnsi="Times New Roman" w:cs="Times New Roman"/>
          <w:sz w:val="24"/>
          <w:szCs w:val="24"/>
        </w:rPr>
        <w:tab/>
      </w:r>
      <w:r w:rsidR="00244332" w:rsidRPr="00A45C59">
        <w:rPr>
          <w:rFonts w:ascii="Times New Roman" w:hAnsi="Times New Roman" w:cs="Times New Roman"/>
          <w:sz w:val="24"/>
          <w:szCs w:val="24"/>
        </w:rPr>
        <w:t xml:space="preserve">The inclusion of activities related to music on </w:t>
      </w:r>
      <w:r w:rsidR="00AC6C8B">
        <w:rPr>
          <w:rFonts w:ascii="Times New Roman" w:hAnsi="Times New Roman" w:cs="Times New Roman"/>
          <w:sz w:val="24"/>
          <w:szCs w:val="24"/>
        </w:rPr>
        <w:t xml:space="preserve">a </w:t>
      </w:r>
      <w:r w:rsidR="00244332" w:rsidRPr="00A45C59">
        <w:rPr>
          <w:rFonts w:ascii="Times New Roman" w:hAnsi="Times New Roman" w:cs="Times New Roman"/>
          <w:sz w:val="24"/>
          <w:szCs w:val="24"/>
        </w:rPr>
        <w:t xml:space="preserve">daily basis in school time may also develop and enhance creativity and teamwork among students. 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usic </w:t>
      </w:r>
      <w:r w:rsidR="00244332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helps the students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build</w:t>
      </w:r>
      <w:r w:rsidR="00A4220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elf-confidence and </w:t>
      </w:r>
      <w:r w:rsidR="00244332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find</w:t>
      </w:r>
      <w:r w:rsidR="00244332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g them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heir freedom of </w:t>
      </w:r>
      <w:r w:rsidR="00537F56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pin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on. Music </w:t>
      </w:r>
      <w:r w:rsidR="00537F56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ducation teaches the students some very important personal skills including critical thinking, working in a cooperative environment to achieve common goals and different problem</w:t>
      </w:r>
      <w:r w:rsidR="00AC6C8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-</w:t>
      </w:r>
      <w:r w:rsidR="00537F56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lving techniques. The </w:t>
      </w:r>
      <w:r w:rsidR="00537F56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lastRenderedPageBreak/>
        <w:t xml:space="preserve">requirements of 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usic </w:t>
      </w:r>
      <w:r w:rsidR="00537F56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lessons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E2557D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var</w:t>
      </w:r>
      <w:r w:rsidR="00AC6C8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y</w:t>
      </w:r>
      <w:r w:rsidR="00E2557D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from individual to group performances, thus developing the skills of teamwork and collaboration</w:t>
      </w:r>
      <w:r w:rsidR="00AC6C8B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E2557D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p w14:paraId="733D6F59" w14:textId="5A080F54" w:rsidR="00E2557D" w:rsidRPr="00A45C59" w:rsidRDefault="00E2557D" w:rsidP="00A45C59">
      <w:pPr>
        <w:pStyle w:val="Heading2"/>
      </w:pPr>
      <w:r w:rsidRPr="00A45C59">
        <w:t>Self</w:t>
      </w:r>
      <w:r w:rsidR="00AC6C8B">
        <w:t>-</w:t>
      </w:r>
      <w:r w:rsidR="00A42206">
        <w:t>W</w:t>
      </w:r>
      <w:r w:rsidRPr="00A45C59">
        <w:t>orth</w:t>
      </w:r>
    </w:p>
    <w:p w14:paraId="4BCAE5BD" w14:textId="4E020D2E" w:rsidR="00E2557D" w:rsidRPr="00A45C59" w:rsidRDefault="00E2557D" w:rsidP="00A45C59">
      <w:pPr>
        <w:spacing w:line="48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A45C59">
        <w:rPr>
          <w:rFonts w:ascii="Times New Roman" w:hAnsi="Times New Roman" w:cs="Times New Roman"/>
          <w:sz w:val="24"/>
          <w:szCs w:val="24"/>
        </w:rPr>
        <w:tab/>
      </w:r>
      <w:r w:rsidR="004A5608" w:rsidRPr="00A45C59">
        <w:rPr>
          <w:rFonts w:ascii="Times New Roman" w:hAnsi="Times New Roman" w:cs="Times New Roman"/>
          <w:sz w:val="24"/>
          <w:szCs w:val="24"/>
        </w:rPr>
        <w:t>According to research, music education can change the lives of a lot of students by enhancing their self</w:t>
      </w:r>
      <w:r w:rsidR="00AC6C8B">
        <w:rPr>
          <w:rFonts w:ascii="Times New Roman" w:hAnsi="Times New Roman" w:cs="Times New Roman"/>
          <w:sz w:val="24"/>
          <w:szCs w:val="24"/>
        </w:rPr>
        <w:t>-</w:t>
      </w:r>
      <w:r w:rsidR="004A5608" w:rsidRPr="00A45C59">
        <w:rPr>
          <w:rFonts w:ascii="Times New Roman" w:hAnsi="Times New Roman" w:cs="Times New Roman"/>
          <w:sz w:val="24"/>
          <w:szCs w:val="24"/>
        </w:rPr>
        <w:t>confidence and providing them with a sens</w:t>
      </w:r>
      <w:r w:rsidR="00A42206">
        <w:rPr>
          <w:rFonts w:ascii="Times New Roman" w:hAnsi="Times New Roman" w:cs="Times New Roman"/>
          <w:sz w:val="24"/>
          <w:szCs w:val="24"/>
        </w:rPr>
        <w:t>e of accomplishment. Consider the</w:t>
      </w:r>
      <w:r w:rsidR="004A5608" w:rsidRPr="00A45C59">
        <w:rPr>
          <w:rFonts w:ascii="Times New Roman" w:hAnsi="Times New Roman" w:cs="Times New Roman"/>
          <w:sz w:val="24"/>
          <w:szCs w:val="24"/>
        </w:rPr>
        <w:t xml:space="preserve"> example of </w:t>
      </w:r>
      <w:proofErr w:type="spellStart"/>
      <w:r w:rsidR="004A5608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utro</w:t>
      </w:r>
      <w:proofErr w:type="spellEnd"/>
      <w:r w:rsidR="004A5608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chool</w:t>
      </w:r>
      <w:r w:rsidR="004A5608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located somewhere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n San Francisco</w:t>
      </w:r>
      <w:r w:rsidR="004A5608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4A5608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school 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as </w:t>
      </w:r>
      <w:r w:rsidR="004A5608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numerous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students with </w:t>
      </w:r>
      <w:r w:rsidR="004A5608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eprived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backgrounds causing </w:t>
      </w:r>
      <w:r w:rsidR="004A5608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ssue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 like high drop-out rate, </w:t>
      </w:r>
      <w:r w:rsidR="00A4220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bsenteeism</w:t>
      </w:r>
      <w:r w:rsidR="00DE082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="004A5608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4A5608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sufficient parental assistance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The school </w:t>
      </w:r>
      <w:r w:rsidR="004A5608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hosted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 opera</w:t>
      </w:r>
      <w:r w:rsidR="00C7081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o be</w:t>
      </w:r>
      <w:r w:rsidR="004A5608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performed by the students. According to the principal</w:t>
      </w:r>
      <w:r w:rsidR="00D70769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the changes in students after the event were considerable. </w:t>
      </w:r>
      <w:r w:rsidR="00C7081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reviously, t</w:t>
      </w:r>
      <w:r w:rsidR="00D70769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e students were shy, with </w:t>
      </w:r>
      <w:r w:rsidR="00AC6C8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D70769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low level of confidence and self-esteem.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C7081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ut this event </w:t>
      </w:r>
      <w:r w:rsidR="00D70769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urne</w:t>
      </w:r>
      <w:r w:rsidR="00C7081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 </w:t>
      </w:r>
      <w:r w:rsidR="00D70769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ings around. 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tudents who </w:t>
      </w:r>
      <w:r w:rsidR="00D70769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ere unable to work collectively in groups</w:t>
      </w:r>
      <w:r w:rsidR="00C7081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D70769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ow 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eveloped </w:t>
      </w:r>
      <w:r w:rsidR="00D70769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ome</w:t>
      </w:r>
      <w:r w:rsidR="00BF1C66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dmira</w:t>
      </w:r>
      <w:r w:rsidR="00D70769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le </w:t>
      </w:r>
      <w:r w:rsidR="00BF1C66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ollaboration </w:t>
      </w:r>
      <w:r w:rsidR="00142189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echniques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</w:t>
      </w:r>
      <w:r w:rsidR="00142189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mprove</w:t>
      </w:r>
      <w:r w:rsidR="00BF1C66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study</w:t>
      </w:r>
      <w:r w:rsidR="00142189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learning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habits, and </w:t>
      </w:r>
      <w:r w:rsidR="00BF1C66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igger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chievement</w:t>
      </w:r>
      <w:r w:rsidR="00BF1C66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both in</w:t>
      </w:r>
      <w:r w:rsidR="00BF1C66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ide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out</w:t>
      </w:r>
      <w:r w:rsidR="00BF1C66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ide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of the classroom. </w:t>
      </w:r>
      <w:r w:rsidR="00BF1C66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re is a significant and appreciable increase in their 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elf-esteem</w:t>
      </w:r>
      <w:r w:rsidR="00AC6C8B" w:rsidRPr="00A45C5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</w:p>
    <w:p w14:paraId="66FF8DA8" w14:textId="108BBDD8" w:rsidR="00A45C59" w:rsidRPr="00A45C59" w:rsidRDefault="00C70819" w:rsidP="00A45C59">
      <w:pPr>
        <w:pStyle w:val="Heading2"/>
      </w:pPr>
      <w:r>
        <w:rPr>
          <w:color w:val="333333"/>
          <w:shd w:val="clear" w:color="auto" w:fill="FFFFFF"/>
        </w:rPr>
        <w:t>Enrichment for L</w:t>
      </w:r>
      <w:r w:rsidR="00016F3E" w:rsidRPr="00A45C59">
        <w:rPr>
          <w:color w:val="333333"/>
          <w:shd w:val="clear" w:color="auto" w:fill="FFFFFF"/>
        </w:rPr>
        <w:t>ife</w:t>
      </w:r>
    </w:p>
    <w:p w14:paraId="1DD8BD34" w14:textId="4457C499" w:rsidR="00FA64B4" w:rsidRPr="00A45C59" w:rsidRDefault="00016F3E" w:rsidP="00A45C59">
      <w:pPr>
        <w:spacing w:line="480" w:lineRule="auto"/>
        <w:ind w:firstLine="72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y including music education in their curriculums, schools have encouraged children to either sing or play a music</w:t>
      </w:r>
      <w:r w:rsidR="00AC6C8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l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nstrument, thereby providing them with a lifetime gift. Students who study music are definitely well prepared for facing the world, after leaving their schools. </w:t>
      </w:r>
      <w:r w:rsidR="0099371A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Getting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music </w:t>
      </w:r>
      <w:r w:rsidR="0099371A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ducation right from 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young age can </w:t>
      </w:r>
      <w:r w:rsidR="0099371A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mpart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5A0C4D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ifelong beneficiary 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kills</w:t>
      </w:r>
      <w:r w:rsidR="005A0C4D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  <w:r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5A0C4D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lso, it is the source of joy and pleasure for many people. Jo Ann Hood</w:t>
      </w:r>
      <w:r w:rsidR="00FE1ED5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s a music teacher with 18 years of</w:t>
      </w:r>
      <w:r w:rsidR="00C7081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experience. He stated that </w:t>
      </w:r>
      <w:r w:rsidR="00FE1ED5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usic students possess good communication abili</w:t>
      </w:r>
      <w:r w:rsidR="00C7081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ies, score high in their exams</w:t>
      </w:r>
      <w:r w:rsidR="00FE1ED5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are well disciplined</w:t>
      </w:r>
      <w:r w:rsidR="0099371A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r w:rsidR="00FE1ED5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oreover, t</w:t>
      </w:r>
      <w:r w:rsidR="0099371A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ey </w:t>
      </w:r>
      <w:r w:rsidR="00FE1ED5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re more suitable</w:t>
      </w:r>
      <w:r w:rsidR="0099371A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for the workforce and </w:t>
      </w:r>
      <w:r w:rsidR="00FE1ED5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ave better </w:t>
      </w:r>
      <w:r w:rsidR="00C7081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hances of getting hired by </w:t>
      </w:r>
      <w:r w:rsidR="00FE1ED5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ompanies</w:t>
      </w:r>
      <w:r w:rsidR="00AC6C8B" w:rsidRPr="00A45C5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FE1ED5" w:rsidRPr="00A45C5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</w:p>
    <w:p w14:paraId="773EF919" w14:textId="2DC3AA7A" w:rsidR="00262058" w:rsidRPr="00A45C59" w:rsidRDefault="00262058" w:rsidP="00A45C59">
      <w:pPr>
        <w:pStyle w:val="Heading2"/>
      </w:pPr>
      <w:r w:rsidRPr="00A45C59">
        <w:rPr>
          <w:color w:val="333333"/>
          <w:shd w:val="clear" w:color="auto" w:fill="FFFFFF"/>
        </w:rPr>
        <w:lastRenderedPageBreak/>
        <w:t>Rel</w:t>
      </w:r>
      <w:r w:rsidR="00AC6C8B">
        <w:rPr>
          <w:color w:val="333333"/>
          <w:shd w:val="clear" w:color="auto" w:fill="FFFFFF"/>
        </w:rPr>
        <w:t>ie</w:t>
      </w:r>
      <w:r w:rsidRPr="00A45C59">
        <w:rPr>
          <w:color w:val="333333"/>
          <w:shd w:val="clear" w:color="auto" w:fill="FFFFFF"/>
        </w:rPr>
        <w:t>ving Stress</w:t>
      </w:r>
    </w:p>
    <w:p w14:paraId="5C27A0D5" w14:textId="3FC06AE3" w:rsidR="00262058" w:rsidRPr="00A45C59" w:rsidRDefault="00454811" w:rsidP="00A45C59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ost of the high school students are overloaded by their homework and find it difficult to </w:t>
      </w:r>
      <w:r w:rsidR="00C7081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ind </w:t>
      </w:r>
      <w:r w:rsidR="00DE082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</w:t>
      </w:r>
      <w:r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balance between their work and extracurricular activities. Music can help these students in </w:t>
      </w:r>
      <w:r w:rsidR="00262058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liev</w:t>
      </w:r>
      <w:r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g</w:t>
      </w:r>
      <w:r w:rsidR="00262058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tress</w:t>
      </w:r>
      <w:r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Different </w:t>
      </w:r>
      <w:hyperlink r:id="rId14" w:history="1">
        <w:r w:rsidRPr="00A45C59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s</w:t>
        </w:r>
        <w:r w:rsidR="00262058" w:rsidRPr="00A45C59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tudies</w:t>
        </w:r>
      </w:hyperlink>
      <w:r w:rsidR="00262058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how that music can </w:t>
      </w:r>
      <w:r w:rsidR="00617A0D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educe depression and </w:t>
      </w:r>
      <w:r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mprove moods</w:t>
      </w:r>
      <w:r w:rsidR="00617A0D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 </w:t>
      </w:r>
      <w:r w:rsidR="00262058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s </w:t>
      </w:r>
      <w:proofErr w:type="spellStart"/>
      <w:r w:rsidR="00262058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tudents</w:t>
      </w:r>
      <w:proofErr w:type="spellEnd"/>
      <w:r w:rsidR="00262058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617A0D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ogress to the higher levels of education</w:t>
      </w:r>
      <w:r w:rsidR="00262058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they might feel </w:t>
      </w:r>
      <w:r w:rsidR="00617A0D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urdened</w:t>
      </w:r>
      <w:r w:rsidR="00262058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ith the </w:t>
      </w:r>
      <w:r w:rsidR="00617A0D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quirement</w:t>
      </w:r>
      <w:r w:rsidR="00262058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</w:t>
      </w:r>
      <w:r w:rsidR="00617A0D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intain high grades</w:t>
      </w:r>
      <w:r w:rsidR="00262058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9A25C9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</w:t>
      </w:r>
      <w:r w:rsidR="00262058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usic </w:t>
      </w:r>
      <w:r w:rsidR="009A25C9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an offer them a </w:t>
      </w:r>
      <w:r w:rsidR="00262058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ay to </w:t>
      </w:r>
      <w:r w:rsidR="009A25C9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ass through</w:t>
      </w:r>
      <w:r w:rsidR="00262058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</w:t>
      </w:r>
      <w:r w:rsidR="00AC6C8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s</w:t>
      </w:r>
      <w:r w:rsidR="00262058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9A25C9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kind of </w:t>
      </w:r>
      <w:r w:rsidR="00262058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ituation</w:t>
      </w:r>
      <w:r w:rsidR="009A25C9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moothly</w:t>
      </w:r>
      <w:r w:rsidR="0094386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262058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64069CBC" w14:textId="5EF4D43B" w:rsidR="009A25C9" w:rsidRPr="00A45C59" w:rsidRDefault="00C70819" w:rsidP="00A45C59">
      <w:pPr>
        <w:spacing w:line="480" w:lineRule="auto"/>
        <w:ind w:firstLine="72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usic </w:t>
      </w:r>
      <w:r w:rsidR="009A25C9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ndoubtedly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as</w:t>
      </w:r>
      <w:r w:rsidR="009A25C9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any benefits and advantages for people of all ages. It</w:t>
      </w:r>
      <w:r w:rsidR="00A45C59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s necessary </w:t>
      </w:r>
      <w:r w:rsidR="009A25C9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o </w:t>
      </w:r>
      <w:r w:rsidR="00A45C59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know why </w:t>
      </w:r>
      <w:r w:rsidR="009A25C9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o that </w:t>
      </w:r>
      <w:r w:rsidR="00A45C59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eople</w:t>
      </w:r>
      <w:r w:rsidR="009A25C9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an </w:t>
      </w:r>
      <w:r w:rsidR="00A45C59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eep recommending</w:t>
      </w:r>
      <w:r w:rsidR="009A25C9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A45C59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nd promoting </w:t>
      </w:r>
      <w:r w:rsidR="009A25C9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usic education in schools</w:t>
      </w:r>
      <w:r w:rsidR="00A45C59" w:rsidRPr="00A45C5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AC6C8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1D04825D" w14:textId="77777777" w:rsidR="009A0B4D" w:rsidRPr="009A0B4D" w:rsidRDefault="009A0B4D" w:rsidP="009A0B4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109FD08" w14:textId="1792313E" w:rsidR="007E4970" w:rsidRDefault="00AA50F1" w:rsidP="00AC6C8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br w:type="page"/>
      </w:r>
      <w:r w:rsidR="00A42206">
        <w:rPr>
          <w:rFonts w:ascii="Times New Roman" w:hAnsi="Times New Roman" w:cs="Times New Roman"/>
          <w:sz w:val="24"/>
          <w:szCs w:val="24"/>
        </w:rPr>
        <w:lastRenderedPageBreak/>
        <w:t>End Notes</w:t>
      </w:r>
    </w:p>
    <w:p w14:paraId="7A87A747" w14:textId="6ED3A40C" w:rsidR="00AC6C8B" w:rsidRPr="00AC6C8B" w:rsidRDefault="00AC6C8B" w:rsidP="00AC6C8B">
      <w:pPr>
        <w:pStyle w:val="ListParagraph"/>
        <w:numPr>
          <w:ilvl w:val="0"/>
          <w:numId w:val="2"/>
        </w:numPr>
        <w:spacing w:after="24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6C8B">
        <w:rPr>
          <w:rFonts w:ascii="Times New Roman" w:hAnsi="Times New Roman" w:cs="Times New Roman"/>
          <w:sz w:val="24"/>
          <w:szCs w:val="24"/>
          <w:shd w:val="clear" w:color="auto" w:fill="FFFFFF"/>
        </w:rPr>
        <w:t>Shankar Mahadevan Academy</w:t>
      </w:r>
      <w:r w:rsidRPr="00AC6C8B">
        <w:rPr>
          <w:rFonts w:ascii="Times New Roman" w:hAnsi="Times New Roman" w:cs="Times New Roman"/>
          <w:sz w:val="24"/>
          <w:szCs w:val="24"/>
        </w:rPr>
        <w:t xml:space="preserve">. Why should Music be a necessary part of a School </w:t>
      </w:r>
    </w:p>
    <w:p w14:paraId="073CEE2E" w14:textId="3D3A80DE" w:rsidR="007E4970" w:rsidRPr="00AC6C8B" w:rsidRDefault="00277AC8" w:rsidP="00AC6C8B">
      <w:pPr>
        <w:pStyle w:val="ListParagraph"/>
        <w:spacing w:after="24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hyperlink r:id="rId15" w:history="1">
        <w:r w:rsidR="00AC6C8B" w:rsidRPr="00AC6C8B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www.shankarmahadevanacademy.com/blog/Why-should-Music-be-a-necessary-part-of-a-School/</w:t>
        </w:r>
      </w:hyperlink>
      <w:r w:rsidR="00AC6C8B">
        <w:rPr>
          <w:rFonts w:ascii="Times New Roman" w:hAnsi="Times New Roman" w:cs="Times New Roman"/>
          <w:sz w:val="24"/>
          <w:szCs w:val="24"/>
        </w:rPr>
        <w:t>.</w:t>
      </w:r>
      <w:r w:rsidR="00AC6C8B" w:rsidRPr="00AC6C8B">
        <w:rPr>
          <w:rFonts w:ascii="Times New Roman" w:hAnsi="Times New Roman" w:cs="Times New Roman"/>
          <w:sz w:val="24"/>
          <w:szCs w:val="24"/>
        </w:rPr>
        <w:t xml:space="preserve"> </w:t>
      </w:r>
      <w:r w:rsidR="007E4970" w:rsidRPr="00AC6C8B">
        <w:rPr>
          <w:rFonts w:ascii="Times New Roman" w:hAnsi="Times New Roman" w:cs="Times New Roman"/>
          <w:sz w:val="24"/>
          <w:szCs w:val="24"/>
        </w:rPr>
        <w:t xml:space="preserve">Accessed </w:t>
      </w:r>
      <w:r w:rsidR="00AC6C8B" w:rsidRPr="00AC6C8B">
        <w:rPr>
          <w:rFonts w:ascii="Times New Roman" w:hAnsi="Times New Roman" w:cs="Times New Roman"/>
          <w:sz w:val="24"/>
          <w:szCs w:val="24"/>
        </w:rPr>
        <w:t>November</w:t>
      </w:r>
      <w:r w:rsidR="007E4970" w:rsidRPr="00AC6C8B">
        <w:rPr>
          <w:rFonts w:ascii="Times New Roman" w:hAnsi="Times New Roman" w:cs="Times New Roman"/>
          <w:sz w:val="24"/>
          <w:szCs w:val="24"/>
        </w:rPr>
        <w:t xml:space="preserve"> </w:t>
      </w:r>
      <w:r w:rsidR="00AC6C8B" w:rsidRPr="00AC6C8B">
        <w:rPr>
          <w:rFonts w:ascii="Times New Roman" w:hAnsi="Times New Roman" w:cs="Times New Roman"/>
          <w:sz w:val="24"/>
          <w:szCs w:val="24"/>
        </w:rPr>
        <w:t>6</w:t>
      </w:r>
      <w:r w:rsidR="007E4970" w:rsidRPr="00AC6C8B">
        <w:rPr>
          <w:rFonts w:ascii="Times New Roman" w:hAnsi="Times New Roman" w:cs="Times New Roman"/>
          <w:sz w:val="24"/>
          <w:szCs w:val="24"/>
        </w:rPr>
        <w:t>, 20</w:t>
      </w:r>
      <w:r w:rsidR="00AC6C8B" w:rsidRPr="00AC6C8B">
        <w:rPr>
          <w:rFonts w:ascii="Times New Roman" w:hAnsi="Times New Roman" w:cs="Times New Roman"/>
          <w:sz w:val="24"/>
          <w:szCs w:val="24"/>
        </w:rPr>
        <w:t>19</w:t>
      </w:r>
      <w:r w:rsidR="007E4970" w:rsidRPr="00AC6C8B">
        <w:rPr>
          <w:rFonts w:ascii="Times New Roman" w:hAnsi="Times New Roman" w:cs="Times New Roman"/>
          <w:sz w:val="24"/>
          <w:szCs w:val="24"/>
        </w:rPr>
        <w:t>.</w:t>
      </w:r>
    </w:p>
    <w:p w14:paraId="478A1F1F" w14:textId="1AFC083B" w:rsidR="007E4970" w:rsidRPr="00AC6C8B" w:rsidRDefault="00AC6C8B" w:rsidP="00AC6C8B">
      <w:pPr>
        <w:pStyle w:val="ListParagraph"/>
        <w:numPr>
          <w:ilvl w:val="0"/>
          <w:numId w:val="2"/>
        </w:numPr>
        <w:spacing w:after="24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6C8B">
        <w:rPr>
          <w:rFonts w:ascii="Times New Roman" w:hAnsi="Times New Roman" w:cs="Times New Roman"/>
          <w:sz w:val="24"/>
          <w:szCs w:val="24"/>
        </w:rPr>
        <w:t>Natalie Wilson</w:t>
      </w:r>
      <w:r w:rsidR="007E4970" w:rsidRPr="00AC6C8B">
        <w:rPr>
          <w:rFonts w:ascii="Times New Roman" w:hAnsi="Times New Roman" w:cs="Times New Roman"/>
          <w:sz w:val="24"/>
          <w:szCs w:val="24"/>
        </w:rPr>
        <w:t xml:space="preserve">. </w:t>
      </w:r>
      <w:r w:rsidRPr="00AC6C8B">
        <w:rPr>
          <w:rFonts w:ascii="Times New Roman" w:hAnsi="Times New Roman" w:cs="Times New Roman"/>
          <w:sz w:val="24"/>
          <w:szCs w:val="24"/>
        </w:rPr>
        <w:t>Why is Music Education in Schools Important?</w:t>
      </w:r>
      <w:r w:rsidR="007E4970" w:rsidRPr="00AC6C8B">
        <w:rPr>
          <w:rFonts w:ascii="Times New Roman" w:hAnsi="Times New Roman" w:cs="Times New Roman"/>
          <w:sz w:val="24"/>
          <w:szCs w:val="24"/>
        </w:rPr>
        <w:t xml:space="preserve"> </w:t>
      </w:r>
      <w:hyperlink r:id="rId16" w:history="1">
        <w:r w:rsidRPr="00AC6C8B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theinspiredclassroom.com/2017/05/why-is-music-education-in-schools-important/</w:t>
        </w:r>
      </w:hyperlink>
      <w:r w:rsidRPr="00AC6C8B">
        <w:rPr>
          <w:rFonts w:ascii="Times New Roman" w:hAnsi="Times New Roman" w:cs="Times New Roman"/>
          <w:sz w:val="24"/>
          <w:szCs w:val="24"/>
        </w:rPr>
        <w:t xml:space="preserve">. </w:t>
      </w:r>
      <w:r w:rsidR="007E4970" w:rsidRPr="00AC6C8B">
        <w:rPr>
          <w:rFonts w:ascii="Times New Roman" w:hAnsi="Times New Roman" w:cs="Times New Roman"/>
          <w:sz w:val="24"/>
          <w:szCs w:val="24"/>
        </w:rPr>
        <w:t xml:space="preserve">Accessed </w:t>
      </w:r>
      <w:r>
        <w:rPr>
          <w:rFonts w:ascii="Times New Roman" w:hAnsi="Times New Roman" w:cs="Times New Roman"/>
          <w:sz w:val="24"/>
          <w:szCs w:val="24"/>
        </w:rPr>
        <w:t>November</w:t>
      </w:r>
      <w:r w:rsidR="007E4970" w:rsidRPr="00AC6C8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6</w:t>
      </w:r>
      <w:r w:rsidR="007E4970" w:rsidRPr="00AC6C8B">
        <w:rPr>
          <w:rFonts w:ascii="Times New Roman" w:hAnsi="Times New Roman" w:cs="Times New Roman"/>
          <w:sz w:val="24"/>
          <w:szCs w:val="24"/>
        </w:rPr>
        <w:t>, 20</w:t>
      </w:r>
      <w:r>
        <w:rPr>
          <w:rFonts w:ascii="Times New Roman" w:hAnsi="Times New Roman" w:cs="Times New Roman"/>
          <w:sz w:val="24"/>
          <w:szCs w:val="24"/>
        </w:rPr>
        <w:t>19</w:t>
      </w:r>
      <w:r w:rsidR="007E4970" w:rsidRPr="00AC6C8B">
        <w:rPr>
          <w:rFonts w:ascii="Times New Roman" w:hAnsi="Times New Roman" w:cs="Times New Roman"/>
          <w:sz w:val="24"/>
          <w:szCs w:val="24"/>
        </w:rPr>
        <w:t>.</w:t>
      </w:r>
    </w:p>
    <w:p w14:paraId="51913943" w14:textId="52A1BE99" w:rsidR="00AC6C8B" w:rsidRPr="00AC6C8B" w:rsidRDefault="00AC6C8B" w:rsidP="00AC6C8B">
      <w:pPr>
        <w:pStyle w:val="ListParagraph"/>
        <w:numPr>
          <w:ilvl w:val="0"/>
          <w:numId w:val="2"/>
        </w:numPr>
        <w:spacing w:after="24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6C8B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Patricia </w:t>
      </w:r>
      <w:proofErr w:type="spellStart"/>
      <w:r w:rsidRPr="00AC6C8B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Guth</w:t>
      </w:r>
      <w:proofErr w:type="spellEnd"/>
      <w:r w:rsidR="007E4970" w:rsidRPr="00AC6C8B">
        <w:rPr>
          <w:rFonts w:ascii="Times New Roman" w:hAnsi="Times New Roman" w:cs="Times New Roman"/>
          <w:sz w:val="24"/>
          <w:szCs w:val="24"/>
        </w:rPr>
        <w:t>. </w:t>
      </w:r>
      <w:r w:rsidRPr="00AC6C8B">
        <w:rPr>
          <w:rFonts w:ascii="Times New Roman" w:hAnsi="Times New Roman" w:cs="Times New Roman"/>
          <w:sz w:val="24"/>
          <w:szCs w:val="24"/>
        </w:rPr>
        <w:t>The Importance of Music Education</w:t>
      </w:r>
    </w:p>
    <w:p w14:paraId="2219E10E" w14:textId="2ED81685" w:rsidR="00AC6C8B" w:rsidRPr="00AC6C8B" w:rsidRDefault="00277AC8" w:rsidP="00AC6C8B">
      <w:pPr>
        <w:pStyle w:val="ListParagraph"/>
        <w:spacing w:after="24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hyperlink r:id="rId17" w:history="1">
        <w:r w:rsidR="00AC6C8B" w:rsidRPr="00AC6C8B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://education.more4kids.info/23/the-importance-of-music-education/</w:t>
        </w:r>
      </w:hyperlink>
      <w:r w:rsidR="00AC6C8B" w:rsidRPr="00AC6C8B">
        <w:rPr>
          <w:rFonts w:ascii="Times New Roman" w:hAnsi="Times New Roman" w:cs="Times New Roman"/>
          <w:sz w:val="24"/>
          <w:szCs w:val="24"/>
        </w:rPr>
        <w:t>. Accessed November 6, 2019</w:t>
      </w:r>
    </w:p>
    <w:p w14:paraId="4DAC9BDA" w14:textId="6A02E35F" w:rsidR="002812E0" w:rsidRPr="00AC6C8B" w:rsidRDefault="002812E0" w:rsidP="00AC6C8B">
      <w:pPr>
        <w:spacing w:after="240" w:line="480" w:lineRule="auto"/>
        <w:rPr>
          <w:rFonts w:ascii="Times New Roman" w:hAnsi="Times New Roman" w:cs="Times New Roman"/>
          <w:sz w:val="24"/>
          <w:szCs w:val="24"/>
        </w:rPr>
      </w:pPr>
    </w:p>
    <w:sectPr w:rsidR="002812E0" w:rsidRPr="00AC6C8B" w:rsidSect="004170AE">
      <w:headerReference w:type="default" r:id="rId1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55CE1F" w14:textId="77777777" w:rsidR="00277AC8" w:rsidRDefault="00277AC8" w:rsidP="00267851">
      <w:pPr>
        <w:spacing w:after="0" w:line="240" w:lineRule="auto"/>
      </w:pPr>
      <w:r>
        <w:separator/>
      </w:r>
    </w:p>
  </w:endnote>
  <w:endnote w:type="continuationSeparator" w:id="0">
    <w:p w14:paraId="07C5C095" w14:textId="77777777" w:rsidR="00277AC8" w:rsidRDefault="00277AC8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82BDC3" w14:textId="77777777" w:rsidR="00AC6C8B" w:rsidRDefault="00AC6C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EF5A8D" w14:textId="77777777" w:rsidR="00AC6C8B" w:rsidRDefault="00AC6C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2F5810" w14:textId="77777777" w:rsidR="00AC6C8B" w:rsidRDefault="00AC6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18705F" w14:textId="77777777" w:rsidR="00277AC8" w:rsidRDefault="00277AC8" w:rsidP="00267851">
      <w:pPr>
        <w:spacing w:after="0" w:line="240" w:lineRule="auto"/>
      </w:pPr>
      <w:r>
        <w:separator/>
      </w:r>
    </w:p>
  </w:footnote>
  <w:footnote w:type="continuationSeparator" w:id="0">
    <w:p w14:paraId="41B1236C" w14:textId="77777777" w:rsidR="00277AC8" w:rsidRDefault="00277AC8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74CCC9" w14:textId="77777777" w:rsidR="00AC6C8B" w:rsidRDefault="00AC6C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87A25" w14:textId="77777777" w:rsidR="00267851" w:rsidRPr="00267851" w:rsidRDefault="004170AE" w:rsidP="004170AE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 w:rsidRPr="00267851">
      <w:rPr>
        <w:rFonts w:ascii="Times New Roman" w:hAnsi="Times New Roman" w:cs="Times New Roman"/>
        <w:sz w:val="24"/>
        <w:szCs w:val="24"/>
      </w:rPr>
      <w:t>Obesity</w:t>
    </w:r>
    <w:r>
      <w:rPr>
        <w:rFonts w:ascii="Times New Roman" w:hAnsi="Times New Roman" w:cs="Times New Roman"/>
        <w:sz w:val="24"/>
        <w:szCs w:val="24"/>
      </w:rPr>
      <w:t xml:space="preserve">      </w:t>
    </w:r>
    <w:sdt>
      <w:sdtPr>
        <w:rPr>
          <w:rFonts w:ascii="Times New Roman" w:hAnsi="Times New Roman" w:cs="Times New Roman"/>
          <w:sz w:val="24"/>
          <w:szCs w:val="24"/>
        </w:rPr>
        <w:id w:val="4254485"/>
        <w:docPartObj>
          <w:docPartGallery w:val="Page Numbers (Top of Page)"/>
          <w:docPartUnique/>
        </w:docPartObj>
      </w:sdtPr>
      <w:sdtEndPr/>
      <w:sdtContent>
        <w:r w:rsidR="001D0A83" w:rsidRPr="0026785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267851" w:rsidRPr="0026785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D0A83" w:rsidRPr="00267851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D0A83" w:rsidRPr="00267851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A72960" w14:textId="77777777" w:rsidR="00AC6C8B" w:rsidRDefault="00AC6C8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3AAA06" w14:textId="0D886106" w:rsidR="00267851" w:rsidRPr="00267851" w:rsidRDefault="00AC6C8B" w:rsidP="004170AE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Importance of Music Education</w:t>
    </w:r>
    <w:r w:rsidR="004170AE">
      <w:rPr>
        <w:rFonts w:ascii="Times New Roman" w:hAnsi="Times New Roman" w:cs="Times New Roman"/>
        <w:sz w:val="24"/>
        <w:szCs w:val="24"/>
      </w:rPr>
      <w:t xml:space="preserve">       </w:t>
    </w:r>
    <w:r w:rsidR="001D0A83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D0A83" w:rsidRPr="00267851">
      <w:rPr>
        <w:rFonts w:ascii="Times New Roman" w:hAnsi="Times New Roman" w:cs="Times New Roman"/>
        <w:sz w:val="24"/>
        <w:szCs w:val="24"/>
      </w:rPr>
      <w:fldChar w:fldCharType="separate"/>
    </w:r>
    <w:r w:rsidR="00C70819">
      <w:rPr>
        <w:rFonts w:ascii="Times New Roman" w:hAnsi="Times New Roman" w:cs="Times New Roman"/>
        <w:noProof/>
        <w:sz w:val="24"/>
        <w:szCs w:val="24"/>
      </w:rPr>
      <w:t>4</w:t>
    </w:r>
    <w:r w:rsidR="001D0A83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1A3D2B"/>
    <w:multiLevelType w:val="hybridMultilevel"/>
    <w:tmpl w:val="D9F29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944D35"/>
    <w:multiLevelType w:val="hybridMultilevel"/>
    <w:tmpl w:val="3E464E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LAwMLMwNDI1NTBX0lEKTi0uzszPAykwqgUA6SQMIywAAAA="/>
  </w:docVars>
  <w:rsids>
    <w:rsidRoot w:val="0008177B"/>
    <w:rsid w:val="00001383"/>
    <w:rsid w:val="00016F3E"/>
    <w:rsid w:val="00024ABE"/>
    <w:rsid w:val="0008177B"/>
    <w:rsid w:val="00102EE1"/>
    <w:rsid w:val="0010693F"/>
    <w:rsid w:val="00141074"/>
    <w:rsid w:val="00142189"/>
    <w:rsid w:val="001506C8"/>
    <w:rsid w:val="00182C2D"/>
    <w:rsid w:val="00183591"/>
    <w:rsid w:val="00187C02"/>
    <w:rsid w:val="001B3D5C"/>
    <w:rsid w:val="001D0A83"/>
    <w:rsid w:val="001D3332"/>
    <w:rsid w:val="00224397"/>
    <w:rsid w:val="00244332"/>
    <w:rsid w:val="00262058"/>
    <w:rsid w:val="00267851"/>
    <w:rsid w:val="00270566"/>
    <w:rsid w:val="002777E7"/>
    <w:rsid w:val="00277AC8"/>
    <w:rsid w:val="002812E0"/>
    <w:rsid w:val="002A57F7"/>
    <w:rsid w:val="002C24C4"/>
    <w:rsid w:val="003552C6"/>
    <w:rsid w:val="00360C2A"/>
    <w:rsid w:val="004009B5"/>
    <w:rsid w:val="00402004"/>
    <w:rsid w:val="004170AE"/>
    <w:rsid w:val="004355E7"/>
    <w:rsid w:val="00454811"/>
    <w:rsid w:val="004613F0"/>
    <w:rsid w:val="00466BCC"/>
    <w:rsid w:val="00471063"/>
    <w:rsid w:val="004A5608"/>
    <w:rsid w:val="00501864"/>
    <w:rsid w:val="00501B5E"/>
    <w:rsid w:val="00537F56"/>
    <w:rsid w:val="00550EFD"/>
    <w:rsid w:val="005A0C4D"/>
    <w:rsid w:val="005B4E01"/>
    <w:rsid w:val="005B7F9A"/>
    <w:rsid w:val="005C20F1"/>
    <w:rsid w:val="005F5014"/>
    <w:rsid w:val="0060399C"/>
    <w:rsid w:val="00617A0D"/>
    <w:rsid w:val="00695E32"/>
    <w:rsid w:val="007E4970"/>
    <w:rsid w:val="007E65A6"/>
    <w:rsid w:val="0094386E"/>
    <w:rsid w:val="0099371A"/>
    <w:rsid w:val="009A0B4D"/>
    <w:rsid w:val="009A25C9"/>
    <w:rsid w:val="009A3DAB"/>
    <w:rsid w:val="00A37079"/>
    <w:rsid w:val="00A42206"/>
    <w:rsid w:val="00A4374D"/>
    <w:rsid w:val="00A45C59"/>
    <w:rsid w:val="00A6765D"/>
    <w:rsid w:val="00A91927"/>
    <w:rsid w:val="00AA50F1"/>
    <w:rsid w:val="00AC6C8B"/>
    <w:rsid w:val="00B20572"/>
    <w:rsid w:val="00B2592A"/>
    <w:rsid w:val="00B405F9"/>
    <w:rsid w:val="00B73412"/>
    <w:rsid w:val="00BF1C66"/>
    <w:rsid w:val="00C01BF1"/>
    <w:rsid w:val="00C13169"/>
    <w:rsid w:val="00C41FF7"/>
    <w:rsid w:val="00C5356B"/>
    <w:rsid w:val="00C567CE"/>
    <w:rsid w:val="00C70819"/>
    <w:rsid w:val="00C74D28"/>
    <w:rsid w:val="00C75C92"/>
    <w:rsid w:val="00CA2688"/>
    <w:rsid w:val="00CF0A51"/>
    <w:rsid w:val="00D5076D"/>
    <w:rsid w:val="00D70769"/>
    <w:rsid w:val="00D75EB3"/>
    <w:rsid w:val="00D85813"/>
    <w:rsid w:val="00D96542"/>
    <w:rsid w:val="00DD4F0F"/>
    <w:rsid w:val="00DE0821"/>
    <w:rsid w:val="00E0063A"/>
    <w:rsid w:val="00E15B20"/>
    <w:rsid w:val="00E2557D"/>
    <w:rsid w:val="00E373F4"/>
    <w:rsid w:val="00E92579"/>
    <w:rsid w:val="00EB6949"/>
    <w:rsid w:val="00EF1641"/>
    <w:rsid w:val="00F13691"/>
    <w:rsid w:val="00F96588"/>
    <w:rsid w:val="00FA64B4"/>
    <w:rsid w:val="00FB2190"/>
    <w:rsid w:val="00FB5557"/>
    <w:rsid w:val="00FE1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D479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2812E0"/>
    <w:pPr>
      <w:spacing w:after="0" w:line="480" w:lineRule="auto"/>
      <w:ind w:left="720" w:hanging="720"/>
      <w:outlineLvl w:val="0"/>
    </w:pPr>
    <w:rPr>
      <w:rFonts w:ascii="Times New Roman" w:hAnsi="Times New Roman" w:cs="Times New Roman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12E0"/>
    <w:pPr>
      <w:spacing w:after="0" w:line="480" w:lineRule="auto"/>
      <w:ind w:left="720"/>
      <w:jc w:val="center"/>
      <w:outlineLvl w:val="1"/>
    </w:pPr>
    <w:rPr>
      <w:rFonts w:ascii="Times New Roman" w:hAnsi="Times New Roman" w:cs="Times New Roman"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1069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0693F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506C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506C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506C8"/>
    <w:rPr>
      <w:vertAlign w:val="superscript"/>
    </w:rPr>
  </w:style>
  <w:style w:type="paragraph" w:styleId="ListParagraph">
    <w:name w:val="List Paragraph"/>
    <w:basedOn w:val="Normal"/>
    <w:uiPriority w:val="34"/>
    <w:qFormat/>
    <w:rsid w:val="00A3707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D75EB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75EB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75EB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2812E0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812E0"/>
    <w:rPr>
      <w:rFonts w:ascii="Times New Roman" w:hAnsi="Times New Roman" w:cs="Times New Roman"/>
      <w:i/>
      <w:sz w:val="24"/>
      <w:szCs w:val="24"/>
    </w:rPr>
  </w:style>
  <w:style w:type="paragraph" w:styleId="NormalWeb">
    <w:name w:val="Normal (Web)"/>
    <w:basedOn w:val="Normal"/>
    <w:uiPriority w:val="99"/>
    <w:unhideWhenUsed/>
    <w:rsid w:val="00FB55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6205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6C8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C6C8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0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87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4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://education.more4kids.info/23/the-importance-of-music-education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heinspiredclassroom.com/2017/05/why-is-music-education-in-schools-important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shankarmahadevanacademy.com/blog/Why-should-Music-be-a-necessary-part-of-a-School/" TargetMode="Externa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www.ncbi.nlm.nih.gov/pubmed/1664687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33000FF8-D63D-4285-82AA-97504F61E9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71</Words>
  <Characters>439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06T09:17:00Z</dcterms:created>
  <dcterms:modified xsi:type="dcterms:W3CDTF">2019-11-06T09:17:00Z</dcterms:modified>
</cp:coreProperties>
</file>